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35AEA" w14:textId="77777777" w:rsidR="000C3641" w:rsidRDefault="000C3641" w:rsidP="000C3641">
      <w:pPr>
        <w:pStyle w:val="Title"/>
        <w:suppressLineNumbers/>
        <w:jc w:val="left"/>
        <w:rPr>
          <w:bCs w:val="0"/>
          <w:sz w:val="24"/>
        </w:rPr>
      </w:pPr>
      <w:bookmarkStart w:id="0" w:name="_Hlk515359109"/>
      <w:bookmarkStart w:id="1" w:name="_Toc443917671"/>
      <w:bookmarkStart w:id="2" w:name="_Hlk523929529"/>
      <w:r>
        <w:rPr>
          <w:bCs w:val="0"/>
          <w:sz w:val="24"/>
        </w:rPr>
        <w:t>Instructions for Completing the Report</w:t>
      </w:r>
    </w:p>
    <w:p w14:paraId="3C4377E8" w14:textId="77777777" w:rsidR="000C3641" w:rsidRDefault="000C3641" w:rsidP="000C3641">
      <w:pPr>
        <w:pStyle w:val="Title"/>
        <w:suppressLineNumbers/>
        <w:jc w:val="left"/>
        <w:rPr>
          <w:bCs w:val="0"/>
          <w:sz w:val="24"/>
        </w:rPr>
      </w:pPr>
    </w:p>
    <w:p w14:paraId="035BE244" w14:textId="77777777" w:rsidR="000C3641" w:rsidRPr="003B61F5" w:rsidRDefault="000C3641" w:rsidP="000C3641">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703FC27" w14:textId="77777777" w:rsidR="000C3641" w:rsidRPr="003B61F5" w:rsidRDefault="000C3641" w:rsidP="000C3641">
      <w:pPr>
        <w:widowControl/>
        <w:numPr>
          <w:ilvl w:val="0"/>
          <w:numId w:val="27"/>
        </w:numPr>
        <w:suppressLineNumbers/>
        <w:spacing w:after="0"/>
        <w:ind w:left="1080"/>
        <w:contextualSpacing/>
        <w:rPr>
          <w:rFonts w:eastAsia="Times New Roman"/>
          <w:szCs w:val="24"/>
        </w:rPr>
      </w:pPr>
      <w:r w:rsidRPr="003B61F5">
        <w:rPr>
          <w:rFonts w:eastAsia="Times New Roman"/>
          <w:szCs w:val="24"/>
        </w:rPr>
        <w:t>Express regional support as written</w:t>
      </w:r>
    </w:p>
    <w:p w14:paraId="6EED5FDF" w14:textId="77777777" w:rsidR="000C3641" w:rsidRPr="003B61F5" w:rsidRDefault="000C3641" w:rsidP="000C3641">
      <w:pPr>
        <w:widowControl/>
        <w:numPr>
          <w:ilvl w:val="0"/>
          <w:numId w:val="27"/>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2383EA05" w14:textId="77777777" w:rsidR="000C3641" w:rsidRPr="003B61F5" w:rsidRDefault="000C3641" w:rsidP="000C3641">
      <w:pPr>
        <w:widowControl/>
        <w:numPr>
          <w:ilvl w:val="0"/>
          <w:numId w:val="27"/>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16B58CF9" w14:textId="77777777" w:rsidR="000C3641" w:rsidRPr="003B61F5" w:rsidRDefault="000C3641" w:rsidP="000C3641">
      <w:pPr>
        <w:widowControl/>
        <w:numPr>
          <w:ilvl w:val="0"/>
          <w:numId w:val="27"/>
        </w:numPr>
        <w:suppressLineNumbers/>
        <w:spacing w:after="0"/>
        <w:ind w:left="1080"/>
        <w:contextualSpacing/>
        <w:rPr>
          <w:rFonts w:eastAsia="Times New Roman"/>
          <w:szCs w:val="24"/>
        </w:rPr>
      </w:pPr>
      <w:r w:rsidRPr="003B61F5">
        <w:rPr>
          <w:rFonts w:eastAsia="Times New Roman"/>
          <w:szCs w:val="24"/>
        </w:rPr>
        <w:t>Take no regional position on the item.</w:t>
      </w:r>
    </w:p>
    <w:p w14:paraId="4DEDE70D" w14:textId="77777777" w:rsidR="000C3641" w:rsidRPr="003B61F5" w:rsidRDefault="000C3641" w:rsidP="000C3641">
      <w:pPr>
        <w:suppressLineNumbers/>
        <w:spacing w:after="0"/>
        <w:rPr>
          <w:rFonts w:eastAsia="Times New Roman"/>
          <w:szCs w:val="24"/>
        </w:rPr>
      </w:pPr>
    </w:p>
    <w:p w14:paraId="3AC5B936" w14:textId="77777777" w:rsidR="000C3641" w:rsidRPr="003B61F5" w:rsidRDefault="000C3641" w:rsidP="000C3641">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4E5F1E23" w14:textId="77777777" w:rsidR="000C3641" w:rsidRPr="003B61F5" w:rsidRDefault="000C3641" w:rsidP="000C3641">
      <w:pPr>
        <w:widowControl/>
        <w:numPr>
          <w:ilvl w:val="0"/>
          <w:numId w:val="28"/>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2141688" w14:textId="77777777" w:rsidR="000C3641" w:rsidRPr="003B61F5" w:rsidRDefault="000C3641" w:rsidP="000C3641">
      <w:pPr>
        <w:widowControl/>
        <w:numPr>
          <w:ilvl w:val="0"/>
          <w:numId w:val="28"/>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47B135E0" w14:textId="77777777" w:rsidR="000C3641" w:rsidRPr="003B61F5" w:rsidRDefault="000C3641" w:rsidP="000C3641">
      <w:pPr>
        <w:widowControl/>
        <w:numPr>
          <w:ilvl w:val="0"/>
          <w:numId w:val="28"/>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746C9D60" w14:textId="77777777" w:rsidR="000C3641" w:rsidRPr="003B61F5" w:rsidRDefault="000C3641" w:rsidP="000C3641">
      <w:pPr>
        <w:suppressLineNumbers/>
        <w:spacing w:after="0"/>
        <w:rPr>
          <w:rFonts w:eastAsia="Times New Roman"/>
          <w:szCs w:val="24"/>
        </w:rPr>
      </w:pPr>
    </w:p>
    <w:p w14:paraId="05DE6543" w14:textId="77777777" w:rsidR="000C3641" w:rsidRPr="003B61F5" w:rsidRDefault="000C3641" w:rsidP="000C3641">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3FDF78B5" w14:textId="77777777" w:rsidR="000C3641" w:rsidRPr="003B61F5" w:rsidRDefault="000C3641" w:rsidP="000C3641">
      <w:pPr>
        <w:widowControl/>
        <w:numPr>
          <w:ilvl w:val="0"/>
          <w:numId w:val="29"/>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B268886" w14:textId="77777777" w:rsidR="000C3641" w:rsidRPr="003B61F5" w:rsidRDefault="000C3641" w:rsidP="000C3641">
      <w:pPr>
        <w:widowControl/>
        <w:numPr>
          <w:ilvl w:val="0"/>
          <w:numId w:val="29"/>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050758B" w14:textId="77777777" w:rsidR="000C3641" w:rsidRPr="003B61F5" w:rsidRDefault="000C3641" w:rsidP="000C3641">
      <w:pPr>
        <w:widowControl/>
        <w:numPr>
          <w:ilvl w:val="0"/>
          <w:numId w:val="29"/>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79BA0885" w14:textId="77777777" w:rsidR="000C3641" w:rsidRDefault="000C3641" w:rsidP="000C3641">
      <w:pPr>
        <w:pStyle w:val="Title"/>
        <w:suppressLineNumbers/>
        <w:jc w:val="left"/>
        <w:rPr>
          <w:bCs w:val="0"/>
          <w:sz w:val="24"/>
        </w:rPr>
      </w:pPr>
    </w:p>
    <w:p w14:paraId="70E5CAE7" w14:textId="77777777" w:rsidR="000C3641" w:rsidRDefault="000C3641" w:rsidP="000C3641">
      <w:pPr>
        <w:pStyle w:val="NoSpacing"/>
        <w:suppressLineNumbers/>
      </w:pPr>
    </w:p>
    <w:p w14:paraId="3AA5F209"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0B430F53"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If your region receives any additional new items after this agenda was distributed, copy an item template and paste as needed at the end of this report to record them.</w:t>
      </w:r>
    </w:p>
    <w:p w14:paraId="26AFA4A4"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3B4BF7FA" w14:textId="77777777" w:rsidR="000C3641" w:rsidRPr="00B4106C" w:rsidRDefault="000C3641" w:rsidP="000C3641">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6C7507D6" w14:textId="77777777" w:rsidR="000C3641" w:rsidRPr="00B4106C" w:rsidRDefault="000C3641" w:rsidP="000C3641">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Select “Update Field”</w:t>
      </w:r>
    </w:p>
    <w:p w14:paraId="60BA8AA9" w14:textId="77777777" w:rsidR="000C3641" w:rsidRPr="00B4106C" w:rsidRDefault="000C3641" w:rsidP="000C3641">
      <w:pPr>
        <w:pStyle w:val="NoSpacing"/>
        <w:widowControl/>
        <w:numPr>
          <w:ilvl w:val="1"/>
          <w:numId w:val="26"/>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6F666137"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45AC636E" w14:textId="77777777" w:rsidR="000C3641" w:rsidRPr="00B4106C" w:rsidRDefault="000C3641" w:rsidP="000C3641">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016F54E5" w14:textId="77777777" w:rsidR="000C3641" w:rsidRPr="00B4106C" w:rsidRDefault="000C3641" w:rsidP="000C3641">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2718982E" w14:textId="77777777" w:rsidR="000C3641" w:rsidRPr="00B4106C" w:rsidRDefault="000C3641" w:rsidP="000C3641">
      <w:pPr>
        <w:pStyle w:val="NoSpacing"/>
        <w:widowControl/>
        <w:numPr>
          <w:ilvl w:val="1"/>
          <w:numId w:val="26"/>
        </w:numPr>
        <w:suppressLineNumbers/>
        <w:spacing w:after="240"/>
        <w:rPr>
          <w:rFonts w:ascii="Times New Roman" w:hAnsi="Times New Roman"/>
          <w:sz w:val="20"/>
          <w:szCs w:val="20"/>
        </w:rPr>
      </w:pPr>
      <w:r w:rsidRPr="00B4106C">
        <w:rPr>
          <w:rFonts w:ascii="Times New Roman" w:hAnsi="Times New Roman"/>
          <w:sz w:val="20"/>
          <w:szCs w:val="20"/>
        </w:rPr>
        <w:t>Select OK</w:t>
      </w:r>
    </w:p>
    <w:p w14:paraId="7592DF05"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1E82C502" w14:textId="77777777" w:rsidR="000C3641" w:rsidRPr="00B4106C" w:rsidRDefault="000C3641" w:rsidP="000C3641">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2978A19D" w14:textId="77777777" w:rsidR="000C3641" w:rsidRDefault="000C3641" w:rsidP="000C3641">
      <w:pPr>
        <w:suppressLineNumbers/>
        <w:spacing w:before="90" w:after="0"/>
        <w:jc w:val="center"/>
        <w:rPr>
          <w:szCs w:val="20"/>
        </w:rPr>
      </w:pPr>
      <w:r w:rsidRPr="00B4106C">
        <w:rPr>
          <w:szCs w:val="20"/>
        </w:rPr>
        <w:t xml:space="preserve">Return final reports as soon as possible to </w:t>
      </w:r>
      <w:r w:rsidRPr="0007704D">
        <w:rPr>
          <w:color w:val="0000FF"/>
          <w:szCs w:val="20"/>
          <w:u w:val="single"/>
        </w:rPr>
        <w:t>don.onwiler@ncwm.com</w:t>
      </w:r>
      <w:r w:rsidRPr="00B4106C">
        <w:rPr>
          <w:szCs w:val="20"/>
        </w:rPr>
        <w:t>.  Your reports will be posted on the regional website.</w:t>
      </w:r>
      <w:bookmarkEnd w:id="0"/>
      <w:r>
        <w:rPr>
          <w:szCs w:val="20"/>
        </w:rPr>
        <w:br w:type="page"/>
      </w:r>
    </w:p>
    <w:p w14:paraId="37500740" w14:textId="79AAD349" w:rsidR="00A85A4C" w:rsidRDefault="00456E61" w:rsidP="000C3641">
      <w:pPr>
        <w:suppressLineNumbers/>
        <w:spacing w:before="90" w:after="0"/>
        <w:jc w:val="center"/>
        <w:rPr>
          <w:b/>
          <w:sz w:val="28"/>
        </w:rPr>
      </w:pPr>
      <w:r>
        <w:rPr>
          <w:b/>
          <w:sz w:val="28"/>
        </w:rPr>
        <w:lastRenderedPageBreak/>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42249046" w:rsidR="00AE5B08" w:rsidRPr="00AE5B08" w:rsidRDefault="00EA61A9" w:rsidP="00AE5B08">
      <w:pPr>
        <w:widowControl/>
        <w:suppressLineNumbers/>
        <w:jc w:val="center"/>
        <w:rPr>
          <w:b/>
          <w:sz w:val="28"/>
        </w:rPr>
      </w:pPr>
      <w:r>
        <w:rPr>
          <w:b/>
          <w:sz w:val="28"/>
        </w:rPr>
        <w:t>202</w:t>
      </w:r>
      <w:r w:rsidR="00A87265">
        <w:rPr>
          <w:b/>
          <w:sz w:val="28"/>
        </w:rPr>
        <w:t>3</w:t>
      </w:r>
      <w:r w:rsidR="0045043F" w:rsidRPr="00AE5B08">
        <w:rPr>
          <w:b/>
          <w:sz w:val="28"/>
        </w:rPr>
        <w:t xml:space="preserve"> </w:t>
      </w:r>
      <w:r w:rsidR="00456E61">
        <w:rPr>
          <w:b/>
          <w:sz w:val="28"/>
        </w:rPr>
        <w:t>Annual Meeting Agenda</w:t>
      </w:r>
    </w:p>
    <w:p w14:paraId="25D1EE3C" w14:textId="6B48A3D3" w:rsidR="00FA5F5D" w:rsidRPr="00466DB5" w:rsidRDefault="00595D50" w:rsidP="00FA5F5D">
      <w:pPr>
        <w:widowControl/>
        <w:suppressLineNumbers/>
        <w:spacing w:after="0"/>
        <w:jc w:val="center"/>
        <w:rPr>
          <w:rFonts w:eastAsia="Times New Roman"/>
          <w:szCs w:val="24"/>
        </w:rPr>
      </w:pPr>
      <w:r>
        <w:rPr>
          <w:rFonts w:eastAsia="Times New Roman"/>
          <w:szCs w:val="24"/>
        </w:rPr>
        <w:t>Mr.</w:t>
      </w:r>
      <w:r w:rsidR="004F4F09">
        <w:rPr>
          <w:rFonts w:eastAsia="Times New Roman"/>
          <w:szCs w:val="24"/>
        </w:rPr>
        <w:t xml:space="preserve"> Ethan </w:t>
      </w:r>
      <w:proofErr w:type="spellStart"/>
      <w:r w:rsidR="004F4F09">
        <w:rPr>
          <w:rFonts w:eastAsia="Times New Roman"/>
          <w:szCs w:val="24"/>
        </w:rPr>
        <w:t>Borgen</w:t>
      </w:r>
      <w:proofErr w:type="spellEnd"/>
      <w:r w:rsidR="00FA5F5D" w:rsidRPr="00466DB5">
        <w:rPr>
          <w:rFonts w:eastAsia="Times New Roman"/>
          <w:szCs w:val="24"/>
        </w:rPr>
        <w:t>, Committee Chair</w:t>
      </w:r>
      <w:r w:rsidR="004F4F09">
        <w:rPr>
          <w:rFonts w:eastAsia="Times New Roman"/>
          <w:szCs w:val="24"/>
        </w:rPr>
        <w:t xml:space="preserve">-NCWM Representative </w:t>
      </w:r>
    </w:p>
    <w:p w14:paraId="01AD2BB3" w14:textId="124D45D2" w:rsidR="00FA5F5D" w:rsidRPr="00466DB5" w:rsidRDefault="004F4F09"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1"/>
    </w:p>
    <w:p w14:paraId="293352AD" w14:textId="34972F49" w:rsidR="00EE7068" w:rsidRDefault="00EE7068" w:rsidP="00A3327B">
      <w:pPr>
        <w:suppressLineNumbers/>
      </w:pPr>
      <w:bookmarkStart w:id="3"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3"/>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4C38D7E5"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7F45E0">
          <w:rPr>
            <w:webHidden/>
          </w:rPr>
          <w:t>472</w:t>
        </w:r>
        <w:r w:rsidR="00EB6958">
          <w:rPr>
            <w:webHidden/>
          </w:rPr>
          <w:fldChar w:fldCharType="end"/>
        </w:r>
      </w:hyperlink>
    </w:p>
    <w:p w14:paraId="095FEF07" w14:textId="52072E08" w:rsidR="00EB6958" w:rsidRDefault="00000000">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I 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7F45E0">
          <w:rPr>
            <w:noProof/>
            <w:webHidden/>
          </w:rPr>
          <w:t>472</w:t>
        </w:r>
        <w:r w:rsidR="00EB6958">
          <w:rPr>
            <w:noProof/>
            <w:webHidden/>
          </w:rPr>
          <w:fldChar w:fldCharType="end"/>
        </w:r>
      </w:hyperlink>
    </w:p>
    <w:p w14:paraId="40619BB6" w14:textId="6562B01D" w:rsidR="00EB6958" w:rsidRDefault="00000000">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I 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7F45E0">
          <w:rPr>
            <w:noProof/>
            <w:webHidden/>
          </w:rPr>
          <w:t>472</w:t>
        </w:r>
        <w:r w:rsidR="00EB6958">
          <w:rPr>
            <w:noProof/>
            <w:webHidden/>
          </w:rPr>
          <w:fldChar w:fldCharType="end"/>
        </w:r>
      </w:hyperlink>
    </w:p>
    <w:p w14:paraId="7B9F697C" w14:textId="18DB540D" w:rsidR="00EB6958" w:rsidRDefault="00000000">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I 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7F45E0">
          <w:rPr>
            <w:noProof/>
            <w:webHidden/>
          </w:rPr>
          <w:t>472</w:t>
        </w:r>
        <w:r w:rsidR="00EB6958">
          <w:rPr>
            <w:noProof/>
            <w:webHidden/>
          </w:rPr>
          <w:fldChar w:fldCharType="end"/>
        </w:r>
      </w:hyperlink>
    </w:p>
    <w:p w14:paraId="3AA45A4B" w14:textId="56418083" w:rsidR="00EB6958" w:rsidRDefault="00000000">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I 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7F45E0">
          <w:rPr>
            <w:noProof/>
            <w:webHidden/>
          </w:rPr>
          <w:t>473</w:t>
        </w:r>
        <w:r w:rsidR="00EB6958">
          <w:rPr>
            <w:noProof/>
            <w:webHidden/>
          </w:rPr>
          <w:fldChar w:fldCharType="end"/>
        </w:r>
      </w:hyperlink>
    </w:p>
    <w:p w14:paraId="4E28CF74" w14:textId="74E71CE5" w:rsidR="00EB6958" w:rsidRDefault="00000000">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7F45E0">
          <w:rPr>
            <w:webHidden/>
          </w:rPr>
          <w:t>473</w:t>
        </w:r>
        <w:r w:rsidR="00EB6958">
          <w:rPr>
            <w:webHidden/>
          </w:rPr>
          <w:fldChar w:fldCharType="end"/>
        </w:r>
      </w:hyperlink>
    </w:p>
    <w:p w14:paraId="0EAB77AD" w14:textId="2318531B" w:rsidR="00EB6958" w:rsidRDefault="00000000">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I 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7F45E0">
          <w:rPr>
            <w:noProof/>
            <w:webHidden/>
          </w:rPr>
          <w:t>473</w:t>
        </w:r>
        <w:r w:rsidR="00EB6958">
          <w:rPr>
            <w:noProof/>
            <w:webHidden/>
          </w:rPr>
          <w:fldChar w:fldCharType="end"/>
        </w:r>
      </w:hyperlink>
    </w:p>
    <w:p w14:paraId="631AD5DA" w14:textId="1A59C6D3" w:rsidR="00EB6958" w:rsidRDefault="00000000">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I 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7F45E0">
          <w:rPr>
            <w:noProof/>
            <w:webHidden/>
          </w:rPr>
          <w:t>473</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Pr="00BD61F0" w:rsidRDefault="007B042A" w:rsidP="00B732C2">
      <w:pPr>
        <w:pStyle w:val="ItemHeading"/>
      </w:pPr>
      <w:bookmarkStart w:id="6" w:name="_Toc132183249"/>
      <w:r w:rsidRPr="00487350">
        <w:t>EDU-1</w:t>
      </w:r>
      <w:r w:rsidRPr="00487350">
        <w:tab/>
        <w:t>I</w:t>
      </w:r>
      <w:r w:rsidRPr="00487350">
        <w:tab/>
        <w:t>Professional Certification Program</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D12BE" w:rsidRPr="00435B92" w14:paraId="04A284F5"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0B0AB25" w14:textId="59481246" w:rsidR="00ED12BE" w:rsidRPr="00435B92" w:rsidRDefault="00ED12BE" w:rsidP="007929AD">
            <w:pPr>
              <w:spacing w:after="120"/>
              <w:jc w:val="center"/>
              <w:rPr>
                <w:rFonts w:eastAsia="Times New Roman"/>
                <w:b/>
                <w:szCs w:val="24"/>
              </w:rPr>
            </w:pPr>
            <w:r>
              <w:rPr>
                <w:rFonts w:eastAsia="Times New Roman"/>
                <w:b/>
                <w:szCs w:val="24"/>
              </w:rPr>
              <w:t xml:space="preserve"> NEWMA ITEM EDU-1</w:t>
            </w:r>
          </w:p>
        </w:tc>
      </w:tr>
      <w:tr w:rsidR="00ED12BE" w:rsidRPr="00435B92" w14:paraId="372AEE34" w14:textId="77777777" w:rsidTr="007929AD">
        <w:tc>
          <w:tcPr>
            <w:tcW w:w="9350" w:type="dxa"/>
            <w:tcBorders>
              <w:top w:val="single" w:sz="24" w:space="0" w:color="auto"/>
              <w:left w:val="single" w:sz="4" w:space="0" w:color="auto"/>
              <w:bottom w:val="single" w:sz="4" w:space="0" w:color="auto"/>
              <w:right w:val="single" w:sz="4" w:space="0" w:color="auto"/>
            </w:tcBorders>
          </w:tcPr>
          <w:p w14:paraId="69D36EA9" w14:textId="77777777" w:rsidR="00ED12BE" w:rsidRPr="002C6D2F" w:rsidRDefault="00ED12BE" w:rsidP="007929AD">
            <w:pPr>
              <w:spacing w:after="0"/>
              <w:rPr>
                <w:rFonts w:eastAsia="Times New Roman"/>
                <w:b/>
                <w:szCs w:val="24"/>
              </w:rPr>
            </w:pPr>
            <w:r w:rsidRPr="002C6D2F">
              <w:rPr>
                <w:rFonts w:eastAsia="Times New Roman"/>
                <w:b/>
                <w:szCs w:val="24"/>
              </w:rPr>
              <w:t>Regional recommendation to NCWM on item status:</w:t>
            </w:r>
          </w:p>
          <w:p w14:paraId="6F494A6B" w14:textId="77777777" w:rsidR="00ED12BE" w:rsidRPr="002C6D2F" w:rsidRDefault="00ED12BE" w:rsidP="007929AD">
            <w:pPr>
              <w:spacing w:after="0"/>
              <w:rPr>
                <w:rFonts w:eastAsia="Times New Roman"/>
                <w:szCs w:val="24"/>
              </w:rPr>
            </w:pPr>
          </w:p>
          <w:p w14:paraId="69B8E2D4"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E2D7DF"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D8085B1"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6959E90" w14:textId="77777777" w:rsidR="00ED12BE" w:rsidRPr="002C6D2F" w:rsidRDefault="00ED12BE" w:rsidP="007929AD">
            <w:pPr>
              <w:spacing w:after="0"/>
              <w:ind w:left="720"/>
              <w:rPr>
                <w:rFonts w:eastAsia="Times New Roman"/>
                <w:szCs w:val="24"/>
              </w:rPr>
            </w:pPr>
            <w:r w:rsidRPr="002C6D2F">
              <w:rPr>
                <w:rFonts w:eastAsia="Times New Roman"/>
                <w:i/>
                <w:szCs w:val="24"/>
              </w:rPr>
              <w:t>(To be developed by an NCWM Task Group or Subcommittee)</w:t>
            </w:r>
          </w:p>
          <w:p w14:paraId="34F0A3D3"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C9A142" w14:textId="77777777" w:rsidR="00ED12BE" w:rsidRPr="002C6D2F" w:rsidRDefault="00ED12BE" w:rsidP="007929AD">
            <w:pPr>
              <w:spacing w:after="0"/>
              <w:ind w:left="720"/>
              <w:rPr>
                <w:rFonts w:eastAsia="Times New Roman"/>
                <w:szCs w:val="24"/>
              </w:rPr>
            </w:pPr>
            <w:r w:rsidRPr="002C6D2F">
              <w:rPr>
                <w:rFonts w:eastAsia="Times New Roman"/>
                <w:i/>
                <w:szCs w:val="24"/>
              </w:rPr>
              <w:t xml:space="preserve">(To be developed by source of the proposal) </w:t>
            </w:r>
          </w:p>
          <w:p w14:paraId="683C1F04"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57EC593" w14:textId="77777777" w:rsidR="00ED12BE" w:rsidRPr="006A6B31" w:rsidRDefault="00ED12BE"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4B6E9289" w14:textId="77777777" w:rsidR="00ED12BE" w:rsidRDefault="00ED12BE"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BF86E74" w14:textId="77777777" w:rsidR="00ED12BE" w:rsidRPr="00435B92" w:rsidRDefault="00ED12BE"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4B24C6E" w14:textId="77777777" w:rsidR="00ED12BE" w:rsidRPr="00435B92" w:rsidRDefault="00ED12BE" w:rsidP="007929AD">
            <w:pPr>
              <w:spacing w:after="0"/>
              <w:ind w:left="360"/>
              <w:rPr>
                <w:rFonts w:eastAsia="Times New Roman"/>
                <w:szCs w:val="24"/>
              </w:rPr>
            </w:pPr>
          </w:p>
        </w:tc>
      </w:tr>
      <w:tr w:rsidR="00ED12BE" w:rsidRPr="00435B92" w14:paraId="16CFE515"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5011D5B" w14:textId="77777777" w:rsidR="00ED12BE" w:rsidRPr="00435B92" w:rsidRDefault="00ED12BE"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D12BE" w:rsidRPr="00435B92" w14:paraId="5B182DDA" w14:textId="77777777" w:rsidTr="007929AD">
        <w:tc>
          <w:tcPr>
            <w:tcW w:w="9350" w:type="dxa"/>
            <w:tcBorders>
              <w:top w:val="single" w:sz="4" w:space="0" w:color="auto"/>
              <w:left w:val="single" w:sz="4" w:space="0" w:color="auto"/>
              <w:bottom w:val="single" w:sz="4" w:space="0" w:color="auto"/>
              <w:right w:val="single" w:sz="4" w:space="0" w:color="auto"/>
            </w:tcBorders>
          </w:tcPr>
          <w:p w14:paraId="409412DF" w14:textId="77777777" w:rsidR="00ED12BE" w:rsidRDefault="00ED12BE" w:rsidP="007929AD">
            <w:pPr>
              <w:spacing w:after="0"/>
              <w:rPr>
                <w:rFonts w:eastAsia="Times New Roman"/>
                <w:szCs w:val="24"/>
              </w:rPr>
            </w:pPr>
          </w:p>
          <w:p w14:paraId="0BA4D05A" w14:textId="77777777" w:rsidR="00ED12BE" w:rsidRDefault="00ED12BE" w:rsidP="007929AD">
            <w:pPr>
              <w:spacing w:after="0"/>
              <w:rPr>
                <w:rFonts w:eastAsia="Times New Roman"/>
                <w:szCs w:val="24"/>
              </w:rPr>
            </w:pPr>
          </w:p>
          <w:p w14:paraId="4CD9D048" w14:textId="77777777" w:rsidR="00ED12BE" w:rsidRPr="00435B92" w:rsidRDefault="00ED12BE" w:rsidP="007929AD">
            <w:pPr>
              <w:spacing w:after="0"/>
              <w:rPr>
                <w:rFonts w:eastAsia="Times New Roman"/>
                <w:szCs w:val="24"/>
              </w:rPr>
            </w:pPr>
          </w:p>
        </w:tc>
      </w:tr>
    </w:tbl>
    <w:p w14:paraId="6C1BCBAA" w14:textId="165AB3CE" w:rsidR="00734CED" w:rsidRPr="00B37030" w:rsidRDefault="00734CED" w:rsidP="00B37030">
      <w:pPr>
        <w:spacing w:after="0"/>
        <w:rPr>
          <w:rFonts w:eastAsia="Times New Roman"/>
          <w:szCs w:val="24"/>
        </w:rPr>
      </w:pPr>
    </w:p>
    <w:p w14:paraId="5C886EBE" w14:textId="77777777" w:rsidR="00CB14CD" w:rsidRPr="000D6930" w:rsidRDefault="00CB14CD" w:rsidP="00CB14CD">
      <w:pPr>
        <w:pStyle w:val="ItemHeading"/>
      </w:pPr>
      <w:bookmarkStart w:id="7" w:name="_Toc132183250"/>
      <w:r w:rsidRPr="000D6930">
        <w:t>EDU-2</w:t>
      </w:r>
      <w:r w:rsidRPr="000D6930">
        <w:tab/>
        <w:t>I</w:t>
      </w:r>
      <w:r w:rsidRPr="000D6930">
        <w:tab/>
        <w:t>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D12BE" w:rsidRPr="00435B92" w14:paraId="049460D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09CA5E0" w14:textId="0078265A" w:rsidR="00ED12BE" w:rsidRPr="00435B92" w:rsidRDefault="00ED12BE" w:rsidP="007929AD">
            <w:pPr>
              <w:spacing w:after="120"/>
              <w:jc w:val="center"/>
              <w:rPr>
                <w:rFonts w:eastAsia="Times New Roman"/>
                <w:b/>
                <w:szCs w:val="24"/>
              </w:rPr>
            </w:pPr>
            <w:bookmarkStart w:id="8" w:name="_Toc132183251"/>
            <w:r>
              <w:rPr>
                <w:rFonts w:eastAsia="Times New Roman"/>
                <w:b/>
                <w:szCs w:val="24"/>
              </w:rPr>
              <w:t>NEWMA ITEM EDU-2</w:t>
            </w:r>
          </w:p>
        </w:tc>
      </w:tr>
      <w:tr w:rsidR="00ED12BE" w:rsidRPr="00435B92" w14:paraId="552341FA" w14:textId="77777777" w:rsidTr="007929AD">
        <w:tc>
          <w:tcPr>
            <w:tcW w:w="9350" w:type="dxa"/>
            <w:tcBorders>
              <w:top w:val="single" w:sz="24" w:space="0" w:color="auto"/>
              <w:left w:val="single" w:sz="4" w:space="0" w:color="auto"/>
              <w:bottom w:val="single" w:sz="4" w:space="0" w:color="auto"/>
              <w:right w:val="single" w:sz="4" w:space="0" w:color="auto"/>
            </w:tcBorders>
          </w:tcPr>
          <w:p w14:paraId="4B54CAA3" w14:textId="77777777" w:rsidR="00ED12BE" w:rsidRPr="002C6D2F" w:rsidRDefault="00ED12BE" w:rsidP="007929AD">
            <w:pPr>
              <w:spacing w:after="0"/>
              <w:rPr>
                <w:rFonts w:eastAsia="Times New Roman"/>
                <w:b/>
                <w:szCs w:val="24"/>
              </w:rPr>
            </w:pPr>
            <w:r w:rsidRPr="002C6D2F">
              <w:rPr>
                <w:rFonts w:eastAsia="Times New Roman"/>
                <w:b/>
                <w:szCs w:val="24"/>
              </w:rPr>
              <w:t>Regional recommendation to NCWM on item status:</w:t>
            </w:r>
          </w:p>
          <w:p w14:paraId="0EEEAC94" w14:textId="77777777" w:rsidR="00ED12BE" w:rsidRPr="002C6D2F" w:rsidRDefault="00ED12BE" w:rsidP="007929AD">
            <w:pPr>
              <w:spacing w:after="0"/>
              <w:rPr>
                <w:rFonts w:eastAsia="Times New Roman"/>
                <w:szCs w:val="24"/>
              </w:rPr>
            </w:pPr>
          </w:p>
          <w:p w14:paraId="755F69AD"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660FBA"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E763268"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787F79" w14:textId="77777777" w:rsidR="00ED12BE" w:rsidRPr="002C6D2F" w:rsidRDefault="00ED12BE" w:rsidP="007929AD">
            <w:pPr>
              <w:spacing w:after="0"/>
              <w:ind w:left="720"/>
              <w:rPr>
                <w:rFonts w:eastAsia="Times New Roman"/>
                <w:szCs w:val="24"/>
              </w:rPr>
            </w:pPr>
            <w:r w:rsidRPr="002C6D2F">
              <w:rPr>
                <w:rFonts w:eastAsia="Times New Roman"/>
                <w:i/>
                <w:szCs w:val="24"/>
              </w:rPr>
              <w:t>(To be developed by an NCWM Task Group or Subcommittee)</w:t>
            </w:r>
          </w:p>
          <w:p w14:paraId="34BF0792"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F9231E0" w14:textId="77777777" w:rsidR="00ED12BE" w:rsidRPr="002C6D2F" w:rsidRDefault="00ED12BE" w:rsidP="007929AD">
            <w:pPr>
              <w:spacing w:after="0"/>
              <w:ind w:left="720"/>
              <w:rPr>
                <w:rFonts w:eastAsia="Times New Roman"/>
                <w:szCs w:val="24"/>
              </w:rPr>
            </w:pPr>
            <w:r w:rsidRPr="002C6D2F">
              <w:rPr>
                <w:rFonts w:eastAsia="Times New Roman"/>
                <w:i/>
                <w:szCs w:val="24"/>
              </w:rPr>
              <w:t xml:space="preserve">(To be developed by source of the proposal) </w:t>
            </w:r>
          </w:p>
          <w:p w14:paraId="46901CF1"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1B316BB" w14:textId="77777777" w:rsidR="00ED12BE" w:rsidRPr="006A6B31" w:rsidRDefault="00ED12BE"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6E7BBADB" w14:textId="77777777" w:rsidR="00ED12BE" w:rsidRDefault="00ED12BE"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BC42DF" w14:textId="77777777" w:rsidR="00ED12BE" w:rsidRPr="00435B92" w:rsidRDefault="00ED12BE"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5E1A4A" w14:textId="77777777" w:rsidR="00ED12BE" w:rsidRPr="00435B92" w:rsidRDefault="00ED12BE" w:rsidP="007929AD">
            <w:pPr>
              <w:spacing w:after="0"/>
              <w:ind w:left="360"/>
              <w:rPr>
                <w:rFonts w:eastAsia="Times New Roman"/>
                <w:szCs w:val="24"/>
              </w:rPr>
            </w:pPr>
          </w:p>
        </w:tc>
      </w:tr>
      <w:tr w:rsidR="00ED12BE" w:rsidRPr="00435B92" w14:paraId="5553E2E8"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44A6FD65" w14:textId="77777777" w:rsidR="00ED12BE" w:rsidRPr="00435B92" w:rsidRDefault="00ED12BE"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D12BE" w:rsidRPr="00435B92" w14:paraId="582EF8D0" w14:textId="77777777" w:rsidTr="007929AD">
        <w:tc>
          <w:tcPr>
            <w:tcW w:w="9350" w:type="dxa"/>
            <w:tcBorders>
              <w:top w:val="single" w:sz="4" w:space="0" w:color="auto"/>
              <w:left w:val="single" w:sz="4" w:space="0" w:color="auto"/>
              <w:bottom w:val="single" w:sz="4" w:space="0" w:color="auto"/>
              <w:right w:val="single" w:sz="4" w:space="0" w:color="auto"/>
            </w:tcBorders>
          </w:tcPr>
          <w:p w14:paraId="0E34C89C" w14:textId="77777777" w:rsidR="00ED12BE" w:rsidRDefault="00ED12BE" w:rsidP="007929AD">
            <w:pPr>
              <w:spacing w:after="0"/>
              <w:rPr>
                <w:rFonts w:eastAsia="Times New Roman"/>
                <w:szCs w:val="24"/>
              </w:rPr>
            </w:pPr>
          </w:p>
          <w:p w14:paraId="1A00B27C" w14:textId="77777777" w:rsidR="00ED12BE" w:rsidRDefault="00ED12BE" w:rsidP="007929AD">
            <w:pPr>
              <w:spacing w:after="0"/>
              <w:rPr>
                <w:rFonts w:eastAsia="Times New Roman"/>
                <w:szCs w:val="24"/>
              </w:rPr>
            </w:pPr>
          </w:p>
          <w:p w14:paraId="27CC0029" w14:textId="77777777" w:rsidR="00ED12BE" w:rsidRPr="00435B92" w:rsidRDefault="00ED12BE" w:rsidP="007929AD">
            <w:pPr>
              <w:spacing w:after="0"/>
              <w:rPr>
                <w:rFonts w:eastAsia="Times New Roman"/>
                <w:szCs w:val="24"/>
              </w:rPr>
            </w:pPr>
          </w:p>
        </w:tc>
      </w:tr>
    </w:tbl>
    <w:p w14:paraId="069ED918" w14:textId="77777777" w:rsidR="00CB14CD" w:rsidRDefault="00CB14CD" w:rsidP="00CB14CD">
      <w:pPr>
        <w:pStyle w:val="ItemHeading"/>
      </w:pPr>
      <w:r>
        <w:t>EDU-3</w:t>
      </w:r>
      <w:r>
        <w:tab/>
        <w:t>I</w:t>
      </w:r>
      <w:r>
        <w:tab/>
        <w:t>Instructor Improvement</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D12BE" w:rsidRPr="00435B92" w14:paraId="45174412"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A84D620" w14:textId="5A914C5C" w:rsidR="00ED12BE" w:rsidRPr="00435B92" w:rsidRDefault="00ED12BE" w:rsidP="007929AD">
            <w:pPr>
              <w:spacing w:after="120"/>
              <w:jc w:val="center"/>
              <w:rPr>
                <w:rFonts w:eastAsia="Times New Roman"/>
                <w:b/>
                <w:szCs w:val="24"/>
              </w:rPr>
            </w:pPr>
            <w:bookmarkStart w:id="9" w:name="_Toc132183253"/>
            <w:r>
              <w:rPr>
                <w:rFonts w:eastAsia="Times New Roman"/>
                <w:b/>
                <w:szCs w:val="24"/>
              </w:rPr>
              <w:t>NEWMA ITEM EDU-3</w:t>
            </w:r>
          </w:p>
        </w:tc>
      </w:tr>
      <w:tr w:rsidR="00ED12BE" w:rsidRPr="00435B92" w14:paraId="4B1F1661" w14:textId="77777777" w:rsidTr="007929AD">
        <w:tc>
          <w:tcPr>
            <w:tcW w:w="9350" w:type="dxa"/>
            <w:tcBorders>
              <w:top w:val="single" w:sz="24" w:space="0" w:color="auto"/>
              <w:left w:val="single" w:sz="4" w:space="0" w:color="auto"/>
              <w:bottom w:val="single" w:sz="4" w:space="0" w:color="auto"/>
              <w:right w:val="single" w:sz="4" w:space="0" w:color="auto"/>
            </w:tcBorders>
          </w:tcPr>
          <w:p w14:paraId="289B3417" w14:textId="77777777" w:rsidR="00ED12BE" w:rsidRPr="002C6D2F" w:rsidRDefault="00ED12BE" w:rsidP="007929AD">
            <w:pPr>
              <w:spacing w:after="0"/>
              <w:rPr>
                <w:rFonts w:eastAsia="Times New Roman"/>
                <w:b/>
                <w:szCs w:val="24"/>
              </w:rPr>
            </w:pPr>
            <w:r w:rsidRPr="002C6D2F">
              <w:rPr>
                <w:rFonts w:eastAsia="Times New Roman"/>
                <w:b/>
                <w:szCs w:val="24"/>
              </w:rPr>
              <w:t>Regional recommendation to NCWM on item status:</w:t>
            </w:r>
          </w:p>
          <w:p w14:paraId="652A301E" w14:textId="77777777" w:rsidR="00ED12BE" w:rsidRPr="002C6D2F" w:rsidRDefault="00ED12BE" w:rsidP="007929AD">
            <w:pPr>
              <w:spacing w:after="0"/>
              <w:rPr>
                <w:rFonts w:eastAsia="Times New Roman"/>
                <w:szCs w:val="24"/>
              </w:rPr>
            </w:pPr>
          </w:p>
          <w:p w14:paraId="1E84DFF8"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A90E43D"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390EC60"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9C8EE25" w14:textId="77777777" w:rsidR="00ED12BE" w:rsidRPr="002C6D2F" w:rsidRDefault="00ED12BE" w:rsidP="007929AD">
            <w:pPr>
              <w:spacing w:after="0"/>
              <w:ind w:left="720"/>
              <w:rPr>
                <w:rFonts w:eastAsia="Times New Roman"/>
                <w:szCs w:val="24"/>
              </w:rPr>
            </w:pPr>
            <w:r w:rsidRPr="002C6D2F">
              <w:rPr>
                <w:rFonts w:eastAsia="Times New Roman"/>
                <w:i/>
                <w:szCs w:val="24"/>
              </w:rPr>
              <w:t>(To be developed by an NCWM Task Group or Subcommittee)</w:t>
            </w:r>
          </w:p>
          <w:p w14:paraId="2C650864"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AFF9D0D" w14:textId="77777777" w:rsidR="00ED12BE" w:rsidRPr="002C6D2F" w:rsidRDefault="00ED12BE" w:rsidP="007929AD">
            <w:pPr>
              <w:spacing w:after="0"/>
              <w:ind w:left="720"/>
              <w:rPr>
                <w:rFonts w:eastAsia="Times New Roman"/>
                <w:szCs w:val="24"/>
              </w:rPr>
            </w:pPr>
            <w:r w:rsidRPr="002C6D2F">
              <w:rPr>
                <w:rFonts w:eastAsia="Times New Roman"/>
                <w:i/>
                <w:szCs w:val="24"/>
              </w:rPr>
              <w:t xml:space="preserve">(To be developed by source of the proposal) </w:t>
            </w:r>
          </w:p>
          <w:p w14:paraId="7B38C274"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B88C7F6" w14:textId="77777777" w:rsidR="00ED12BE" w:rsidRPr="006A6B31" w:rsidRDefault="00ED12BE"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596C10E4" w14:textId="77777777" w:rsidR="00ED12BE" w:rsidRDefault="00ED12BE"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1D0E394" w14:textId="77777777" w:rsidR="00ED12BE" w:rsidRPr="00435B92" w:rsidRDefault="00ED12BE"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5B77C0E" w14:textId="77777777" w:rsidR="00ED12BE" w:rsidRPr="00435B92" w:rsidRDefault="00ED12BE" w:rsidP="007929AD">
            <w:pPr>
              <w:spacing w:after="0"/>
              <w:ind w:left="360"/>
              <w:rPr>
                <w:rFonts w:eastAsia="Times New Roman"/>
                <w:szCs w:val="24"/>
              </w:rPr>
            </w:pPr>
          </w:p>
        </w:tc>
      </w:tr>
      <w:tr w:rsidR="00ED12BE" w:rsidRPr="00435B92" w14:paraId="5B4A25BB"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2AA534B" w14:textId="77777777" w:rsidR="00ED12BE" w:rsidRPr="00435B92" w:rsidRDefault="00ED12BE"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D12BE" w:rsidRPr="00435B92" w14:paraId="38EB6A2B" w14:textId="77777777" w:rsidTr="007929AD">
        <w:tc>
          <w:tcPr>
            <w:tcW w:w="9350" w:type="dxa"/>
            <w:tcBorders>
              <w:top w:val="single" w:sz="4" w:space="0" w:color="auto"/>
              <w:left w:val="single" w:sz="4" w:space="0" w:color="auto"/>
              <w:bottom w:val="single" w:sz="4" w:space="0" w:color="auto"/>
              <w:right w:val="single" w:sz="4" w:space="0" w:color="auto"/>
            </w:tcBorders>
          </w:tcPr>
          <w:p w14:paraId="46966DB2" w14:textId="77777777" w:rsidR="00ED12BE" w:rsidRDefault="00ED12BE" w:rsidP="007929AD">
            <w:pPr>
              <w:spacing w:after="0"/>
              <w:rPr>
                <w:rFonts w:eastAsia="Times New Roman"/>
                <w:szCs w:val="24"/>
              </w:rPr>
            </w:pPr>
          </w:p>
          <w:p w14:paraId="13FB32B0" w14:textId="77777777" w:rsidR="00ED12BE" w:rsidRDefault="00ED12BE" w:rsidP="007929AD">
            <w:pPr>
              <w:spacing w:after="0"/>
              <w:rPr>
                <w:rFonts w:eastAsia="Times New Roman"/>
                <w:szCs w:val="24"/>
              </w:rPr>
            </w:pPr>
          </w:p>
          <w:p w14:paraId="26D4486E" w14:textId="77777777" w:rsidR="00ED12BE" w:rsidRPr="00435B92" w:rsidRDefault="00ED12BE" w:rsidP="007929AD">
            <w:pPr>
              <w:spacing w:after="0"/>
              <w:rPr>
                <w:rFonts w:eastAsia="Times New Roman"/>
                <w:szCs w:val="24"/>
              </w:rPr>
            </w:pPr>
          </w:p>
        </w:tc>
      </w:tr>
    </w:tbl>
    <w:p w14:paraId="19E265FA" w14:textId="492C680F" w:rsidR="00FA5F5D" w:rsidRPr="00A72E85" w:rsidRDefault="00FA5F5D" w:rsidP="000D6930">
      <w:pPr>
        <w:pStyle w:val="ItemHeading"/>
      </w:pPr>
      <w:r>
        <w:rPr>
          <w:lang w:val="en-US"/>
        </w:rPr>
        <w:t>E</w:t>
      </w:r>
      <w:r w:rsidRPr="00A72E85">
        <w:t>DU-4</w:t>
      </w:r>
      <w:r w:rsidRPr="00A72E85">
        <w:tab/>
        <w:t>I</w:t>
      </w:r>
      <w:r w:rsidRPr="00A72E85">
        <w:tab/>
        <w:t>Recommended Topics for Conference Training</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D12BE" w:rsidRPr="00435B92" w14:paraId="7658B34F"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AC157F8" w14:textId="0DC37613" w:rsidR="00ED12BE" w:rsidRPr="00435B92" w:rsidRDefault="00ED12BE" w:rsidP="007929AD">
            <w:pPr>
              <w:spacing w:after="120"/>
              <w:jc w:val="center"/>
              <w:rPr>
                <w:rFonts w:eastAsia="Times New Roman"/>
                <w:b/>
                <w:szCs w:val="24"/>
              </w:rPr>
            </w:pPr>
            <w:bookmarkStart w:id="10" w:name="_Toc132183254"/>
            <w:r>
              <w:rPr>
                <w:rFonts w:eastAsia="Times New Roman"/>
                <w:b/>
                <w:szCs w:val="24"/>
              </w:rPr>
              <w:t>NEWMA ITEM EDU-4</w:t>
            </w:r>
          </w:p>
        </w:tc>
      </w:tr>
      <w:tr w:rsidR="00ED12BE" w:rsidRPr="00435B92" w14:paraId="52A92D44" w14:textId="77777777" w:rsidTr="007929AD">
        <w:tc>
          <w:tcPr>
            <w:tcW w:w="9350" w:type="dxa"/>
            <w:tcBorders>
              <w:top w:val="single" w:sz="24" w:space="0" w:color="auto"/>
              <w:left w:val="single" w:sz="4" w:space="0" w:color="auto"/>
              <w:bottom w:val="single" w:sz="4" w:space="0" w:color="auto"/>
              <w:right w:val="single" w:sz="4" w:space="0" w:color="auto"/>
            </w:tcBorders>
          </w:tcPr>
          <w:p w14:paraId="43E3E552" w14:textId="77777777" w:rsidR="00ED12BE" w:rsidRPr="002C6D2F" w:rsidRDefault="00ED12BE" w:rsidP="007929AD">
            <w:pPr>
              <w:spacing w:after="0"/>
              <w:rPr>
                <w:rFonts w:eastAsia="Times New Roman"/>
                <w:b/>
                <w:szCs w:val="24"/>
              </w:rPr>
            </w:pPr>
            <w:r w:rsidRPr="002C6D2F">
              <w:rPr>
                <w:rFonts w:eastAsia="Times New Roman"/>
                <w:b/>
                <w:szCs w:val="24"/>
              </w:rPr>
              <w:t>Regional recommendation to NCWM on item status:</w:t>
            </w:r>
          </w:p>
          <w:p w14:paraId="18E14BF0" w14:textId="77777777" w:rsidR="00ED12BE" w:rsidRPr="002C6D2F" w:rsidRDefault="00ED12BE" w:rsidP="007929AD">
            <w:pPr>
              <w:spacing w:after="0"/>
              <w:rPr>
                <w:rFonts w:eastAsia="Times New Roman"/>
                <w:szCs w:val="24"/>
              </w:rPr>
            </w:pPr>
          </w:p>
          <w:p w14:paraId="162B052A"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B71E0F8"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AD0533A"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5159657" w14:textId="77777777" w:rsidR="00ED12BE" w:rsidRPr="002C6D2F" w:rsidRDefault="00ED12BE" w:rsidP="007929AD">
            <w:pPr>
              <w:spacing w:after="0"/>
              <w:ind w:left="720"/>
              <w:rPr>
                <w:rFonts w:eastAsia="Times New Roman"/>
                <w:szCs w:val="24"/>
              </w:rPr>
            </w:pPr>
            <w:r w:rsidRPr="002C6D2F">
              <w:rPr>
                <w:rFonts w:eastAsia="Times New Roman"/>
                <w:i/>
                <w:szCs w:val="24"/>
              </w:rPr>
              <w:t>(To be developed by an NCWM Task Group or Subcommittee)</w:t>
            </w:r>
          </w:p>
          <w:p w14:paraId="783538E8"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CD50A0D" w14:textId="77777777" w:rsidR="00ED12BE" w:rsidRPr="002C6D2F" w:rsidRDefault="00ED12BE" w:rsidP="007929AD">
            <w:pPr>
              <w:spacing w:after="0"/>
              <w:ind w:left="720"/>
              <w:rPr>
                <w:rFonts w:eastAsia="Times New Roman"/>
                <w:szCs w:val="24"/>
              </w:rPr>
            </w:pPr>
            <w:r w:rsidRPr="002C6D2F">
              <w:rPr>
                <w:rFonts w:eastAsia="Times New Roman"/>
                <w:i/>
                <w:szCs w:val="24"/>
              </w:rPr>
              <w:t xml:space="preserve">(To be developed by source of the proposal) </w:t>
            </w:r>
          </w:p>
          <w:p w14:paraId="03EF729D"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40C9501" w14:textId="77777777" w:rsidR="00ED12BE" w:rsidRPr="006A6B31" w:rsidRDefault="00ED12BE"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41BD0208" w14:textId="77777777" w:rsidR="00ED12BE" w:rsidRDefault="00ED12BE"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B03CF5E" w14:textId="77777777" w:rsidR="00ED12BE" w:rsidRPr="00435B92" w:rsidRDefault="00ED12BE"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C36F030" w14:textId="77777777" w:rsidR="00ED12BE" w:rsidRPr="00435B92" w:rsidRDefault="00ED12BE" w:rsidP="007929AD">
            <w:pPr>
              <w:spacing w:after="0"/>
              <w:ind w:left="360"/>
              <w:rPr>
                <w:rFonts w:eastAsia="Times New Roman"/>
                <w:szCs w:val="24"/>
              </w:rPr>
            </w:pPr>
          </w:p>
        </w:tc>
      </w:tr>
      <w:tr w:rsidR="00ED12BE" w:rsidRPr="00435B92" w14:paraId="3D012911"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F3A5CA6" w14:textId="77777777" w:rsidR="00ED12BE" w:rsidRPr="00435B92" w:rsidRDefault="00ED12BE"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D12BE" w:rsidRPr="00435B92" w14:paraId="363E254C" w14:textId="77777777" w:rsidTr="007929AD">
        <w:tc>
          <w:tcPr>
            <w:tcW w:w="9350" w:type="dxa"/>
            <w:tcBorders>
              <w:top w:val="single" w:sz="4" w:space="0" w:color="auto"/>
              <w:left w:val="single" w:sz="4" w:space="0" w:color="auto"/>
              <w:bottom w:val="single" w:sz="4" w:space="0" w:color="auto"/>
              <w:right w:val="single" w:sz="4" w:space="0" w:color="auto"/>
            </w:tcBorders>
          </w:tcPr>
          <w:p w14:paraId="70914611" w14:textId="77777777" w:rsidR="00ED12BE" w:rsidRDefault="00ED12BE" w:rsidP="007929AD">
            <w:pPr>
              <w:spacing w:after="0"/>
              <w:rPr>
                <w:rFonts w:eastAsia="Times New Roman"/>
                <w:szCs w:val="24"/>
              </w:rPr>
            </w:pPr>
          </w:p>
          <w:p w14:paraId="1039F2AA" w14:textId="77777777" w:rsidR="00ED12BE" w:rsidRDefault="00ED12BE" w:rsidP="007929AD">
            <w:pPr>
              <w:spacing w:after="0"/>
              <w:rPr>
                <w:rFonts w:eastAsia="Times New Roman"/>
                <w:szCs w:val="24"/>
              </w:rPr>
            </w:pPr>
          </w:p>
          <w:p w14:paraId="1A1F1A3C" w14:textId="77777777" w:rsidR="00ED12BE" w:rsidRPr="00435B92" w:rsidRDefault="00ED12BE" w:rsidP="007929AD">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0"/>
    </w:p>
    <w:p w14:paraId="401A707B" w14:textId="23DD1980" w:rsidR="00FA5F5D" w:rsidRPr="00FA5F5D" w:rsidRDefault="00FA5F5D" w:rsidP="005512D7">
      <w:pPr>
        <w:pStyle w:val="ItemHeading"/>
      </w:pPr>
      <w:bookmarkStart w:id="11" w:name="_Toc132183255"/>
      <w:r w:rsidRPr="00CA3A21">
        <w:t>PMT-1</w:t>
      </w:r>
      <w:r w:rsidRPr="00CA3A21">
        <w:tab/>
        <w:t>I</w:t>
      </w:r>
      <w:r w:rsidRPr="00CA3A21">
        <w:tab/>
        <w:t>Safety Awarenes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D12BE" w:rsidRPr="00435B92" w14:paraId="277283EA"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7C0D5B3F" w14:textId="11A81205" w:rsidR="00ED12BE" w:rsidRPr="00435B92" w:rsidRDefault="00ED12BE" w:rsidP="007929AD">
            <w:pPr>
              <w:spacing w:after="120"/>
              <w:jc w:val="center"/>
              <w:rPr>
                <w:rFonts w:eastAsia="Times New Roman"/>
                <w:b/>
                <w:szCs w:val="24"/>
              </w:rPr>
            </w:pPr>
            <w:bookmarkStart w:id="12" w:name="_Toc132183256"/>
            <w:r>
              <w:rPr>
                <w:rFonts w:eastAsia="Times New Roman"/>
                <w:b/>
                <w:szCs w:val="24"/>
              </w:rPr>
              <w:t xml:space="preserve">NEWMA ITEM </w:t>
            </w:r>
            <w:r w:rsidR="00D24B00">
              <w:rPr>
                <w:rFonts w:eastAsia="Times New Roman"/>
                <w:b/>
                <w:szCs w:val="24"/>
              </w:rPr>
              <w:t>PMT-1</w:t>
            </w:r>
          </w:p>
        </w:tc>
      </w:tr>
      <w:tr w:rsidR="00ED12BE" w:rsidRPr="00435B92" w14:paraId="554698D0" w14:textId="77777777" w:rsidTr="007929AD">
        <w:tc>
          <w:tcPr>
            <w:tcW w:w="9350" w:type="dxa"/>
            <w:tcBorders>
              <w:top w:val="single" w:sz="24" w:space="0" w:color="auto"/>
              <w:left w:val="single" w:sz="4" w:space="0" w:color="auto"/>
              <w:bottom w:val="single" w:sz="4" w:space="0" w:color="auto"/>
              <w:right w:val="single" w:sz="4" w:space="0" w:color="auto"/>
            </w:tcBorders>
          </w:tcPr>
          <w:p w14:paraId="6F3B5D94" w14:textId="77777777" w:rsidR="00ED12BE" w:rsidRPr="002C6D2F" w:rsidRDefault="00ED12BE" w:rsidP="007929AD">
            <w:pPr>
              <w:spacing w:after="0"/>
              <w:rPr>
                <w:rFonts w:eastAsia="Times New Roman"/>
                <w:b/>
                <w:szCs w:val="24"/>
              </w:rPr>
            </w:pPr>
            <w:r w:rsidRPr="002C6D2F">
              <w:rPr>
                <w:rFonts w:eastAsia="Times New Roman"/>
                <w:b/>
                <w:szCs w:val="24"/>
              </w:rPr>
              <w:t>Regional recommendation to NCWM on item status:</w:t>
            </w:r>
          </w:p>
          <w:p w14:paraId="5381F219" w14:textId="77777777" w:rsidR="00ED12BE" w:rsidRPr="002C6D2F" w:rsidRDefault="00ED12BE" w:rsidP="007929AD">
            <w:pPr>
              <w:spacing w:after="0"/>
              <w:rPr>
                <w:rFonts w:eastAsia="Times New Roman"/>
                <w:szCs w:val="24"/>
              </w:rPr>
            </w:pPr>
          </w:p>
          <w:p w14:paraId="3B318252"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5616A70"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53D450C"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A8EA8AA" w14:textId="77777777" w:rsidR="00ED12BE" w:rsidRPr="002C6D2F" w:rsidRDefault="00ED12BE" w:rsidP="007929AD">
            <w:pPr>
              <w:spacing w:after="0"/>
              <w:ind w:left="720"/>
              <w:rPr>
                <w:rFonts w:eastAsia="Times New Roman"/>
                <w:szCs w:val="24"/>
              </w:rPr>
            </w:pPr>
            <w:r w:rsidRPr="002C6D2F">
              <w:rPr>
                <w:rFonts w:eastAsia="Times New Roman"/>
                <w:i/>
                <w:szCs w:val="24"/>
              </w:rPr>
              <w:t>(To be developed by an NCWM Task Group or Subcommittee)</w:t>
            </w:r>
          </w:p>
          <w:p w14:paraId="1DE94A4A" w14:textId="77777777" w:rsidR="00ED12BE" w:rsidRPr="002C6D2F" w:rsidRDefault="00ED12BE"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9D3CC21" w14:textId="77777777" w:rsidR="00ED12BE" w:rsidRPr="002C6D2F" w:rsidRDefault="00ED12BE" w:rsidP="007929AD">
            <w:pPr>
              <w:spacing w:after="0"/>
              <w:ind w:left="720"/>
              <w:rPr>
                <w:rFonts w:eastAsia="Times New Roman"/>
                <w:szCs w:val="24"/>
              </w:rPr>
            </w:pPr>
            <w:r w:rsidRPr="002C6D2F">
              <w:rPr>
                <w:rFonts w:eastAsia="Times New Roman"/>
                <w:i/>
                <w:szCs w:val="24"/>
              </w:rPr>
              <w:t xml:space="preserve">(To be developed by source of the proposal) </w:t>
            </w:r>
          </w:p>
          <w:p w14:paraId="6D4AE042" w14:textId="77777777" w:rsidR="00ED12BE" w:rsidRPr="002C6D2F" w:rsidRDefault="00ED12BE"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C8A2EBF" w14:textId="77777777" w:rsidR="00ED12BE" w:rsidRPr="006A6B31" w:rsidRDefault="00ED12BE"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0C304F73" w14:textId="77777777" w:rsidR="00ED12BE" w:rsidRDefault="00ED12BE"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4649E35" w14:textId="77777777" w:rsidR="00ED12BE" w:rsidRPr="00435B92" w:rsidRDefault="00ED12BE"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163046" w14:textId="77777777" w:rsidR="00ED12BE" w:rsidRPr="00435B92" w:rsidRDefault="00ED12BE" w:rsidP="007929AD">
            <w:pPr>
              <w:spacing w:after="0"/>
              <w:ind w:left="360"/>
              <w:rPr>
                <w:rFonts w:eastAsia="Times New Roman"/>
                <w:szCs w:val="24"/>
              </w:rPr>
            </w:pPr>
          </w:p>
        </w:tc>
      </w:tr>
      <w:tr w:rsidR="00ED12BE" w:rsidRPr="00435B92" w14:paraId="7E777ED6"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06143EC" w14:textId="77777777" w:rsidR="00ED12BE" w:rsidRPr="00435B92" w:rsidRDefault="00ED12BE"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D12BE" w:rsidRPr="00435B92" w14:paraId="6E3C2E38" w14:textId="77777777" w:rsidTr="007929AD">
        <w:tc>
          <w:tcPr>
            <w:tcW w:w="9350" w:type="dxa"/>
            <w:tcBorders>
              <w:top w:val="single" w:sz="4" w:space="0" w:color="auto"/>
              <w:left w:val="single" w:sz="4" w:space="0" w:color="auto"/>
              <w:bottom w:val="single" w:sz="4" w:space="0" w:color="auto"/>
              <w:right w:val="single" w:sz="4" w:space="0" w:color="auto"/>
            </w:tcBorders>
          </w:tcPr>
          <w:p w14:paraId="4949CA3B" w14:textId="77777777" w:rsidR="00ED12BE" w:rsidRDefault="00ED12BE" w:rsidP="007929AD">
            <w:pPr>
              <w:spacing w:after="0"/>
              <w:rPr>
                <w:rFonts w:eastAsia="Times New Roman"/>
                <w:szCs w:val="24"/>
              </w:rPr>
            </w:pPr>
          </w:p>
          <w:p w14:paraId="2EE02841" w14:textId="77777777" w:rsidR="00ED12BE" w:rsidRDefault="00ED12BE" w:rsidP="007929AD">
            <w:pPr>
              <w:spacing w:after="0"/>
              <w:rPr>
                <w:rFonts w:eastAsia="Times New Roman"/>
                <w:szCs w:val="24"/>
              </w:rPr>
            </w:pPr>
          </w:p>
          <w:p w14:paraId="687511E3" w14:textId="77777777" w:rsidR="00ED12BE" w:rsidRPr="00435B92" w:rsidRDefault="00ED12BE" w:rsidP="007929AD">
            <w:pPr>
              <w:spacing w:after="0"/>
              <w:rPr>
                <w:rFonts w:eastAsia="Times New Roman"/>
                <w:szCs w:val="24"/>
              </w:rPr>
            </w:pPr>
          </w:p>
        </w:tc>
      </w:tr>
    </w:tbl>
    <w:p w14:paraId="5A2FE190" w14:textId="0DCEE6D0" w:rsidR="00F26F3B" w:rsidRDefault="00FC70E0" w:rsidP="003A4FF8">
      <w:pPr>
        <w:pStyle w:val="ItemHeading"/>
      </w:pPr>
      <w:r w:rsidRPr="00CA1407">
        <w:t>PMT-2</w:t>
      </w:r>
      <w:r w:rsidRPr="00CA1407">
        <w:tab/>
        <w:t>I</w:t>
      </w:r>
      <w:r w:rsidRPr="00CA1407">
        <w:tab/>
        <w:t>Skimmer Education Task Group</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24B00" w:rsidRPr="00435B92" w14:paraId="14ECAD62"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4380A37" w14:textId="6F5A6BA3" w:rsidR="00D24B00" w:rsidRPr="00435B92" w:rsidRDefault="00D24B00" w:rsidP="007929AD">
            <w:pPr>
              <w:spacing w:after="120"/>
              <w:jc w:val="center"/>
              <w:rPr>
                <w:rFonts w:eastAsia="Times New Roman"/>
                <w:b/>
                <w:szCs w:val="24"/>
              </w:rPr>
            </w:pPr>
            <w:r>
              <w:rPr>
                <w:rFonts w:eastAsia="Times New Roman"/>
                <w:b/>
                <w:szCs w:val="24"/>
              </w:rPr>
              <w:t>NEWMA ITEM PMT-2</w:t>
            </w:r>
          </w:p>
        </w:tc>
      </w:tr>
      <w:tr w:rsidR="00D24B00" w:rsidRPr="00435B92" w14:paraId="37242330" w14:textId="77777777" w:rsidTr="007929AD">
        <w:tc>
          <w:tcPr>
            <w:tcW w:w="9350" w:type="dxa"/>
            <w:tcBorders>
              <w:top w:val="single" w:sz="24" w:space="0" w:color="auto"/>
              <w:left w:val="single" w:sz="4" w:space="0" w:color="auto"/>
              <w:bottom w:val="single" w:sz="4" w:space="0" w:color="auto"/>
              <w:right w:val="single" w:sz="4" w:space="0" w:color="auto"/>
            </w:tcBorders>
          </w:tcPr>
          <w:p w14:paraId="56C4546E" w14:textId="77777777" w:rsidR="00D24B00" w:rsidRPr="002C6D2F" w:rsidRDefault="00D24B00" w:rsidP="007929AD">
            <w:pPr>
              <w:spacing w:after="0"/>
              <w:rPr>
                <w:rFonts w:eastAsia="Times New Roman"/>
                <w:b/>
                <w:szCs w:val="24"/>
              </w:rPr>
            </w:pPr>
            <w:r w:rsidRPr="002C6D2F">
              <w:rPr>
                <w:rFonts w:eastAsia="Times New Roman"/>
                <w:b/>
                <w:szCs w:val="24"/>
              </w:rPr>
              <w:t>Regional recommendation to NCWM on item status:</w:t>
            </w:r>
          </w:p>
          <w:p w14:paraId="44E7D2E8" w14:textId="77777777" w:rsidR="00D24B00" w:rsidRPr="002C6D2F" w:rsidRDefault="00D24B00" w:rsidP="007929AD">
            <w:pPr>
              <w:spacing w:after="0"/>
              <w:rPr>
                <w:rFonts w:eastAsia="Times New Roman"/>
                <w:szCs w:val="24"/>
              </w:rPr>
            </w:pPr>
          </w:p>
          <w:p w14:paraId="0C92EB0C" w14:textId="77777777" w:rsidR="00D24B00" w:rsidRPr="002C6D2F" w:rsidRDefault="00D24B00"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B4FD9E3" w14:textId="77777777" w:rsidR="00D24B00" w:rsidRPr="002C6D2F" w:rsidRDefault="00D24B00"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66D1F3" w14:textId="77777777" w:rsidR="00D24B00" w:rsidRPr="002C6D2F" w:rsidRDefault="00D24B00"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091341E" w14:textId="77777777" w:rsidR="00D24B00" w:rsidRPr="002C6D2F" w:rsidRDefault="00D24B00" w:rsidP="007929AD">
            <w:pPr>
              <w:spacing w:after="0"/>
              <w:ind w:left="720"/>
              <w:rPr>
                <w:rFonts w:eastAsia="Times New Roman"/>
                <w:szCs w:val="24"/>
              </w:rPr>
            </w:pPr>
            <w:r w:rsidRPr="002C6D2F">
              <w:rPr>
                <w:rFonts w:eastAsia="Times New Roman"/>
                <w:i/>
                <w:szCs w:val="24"/>
              </w:rPr>
              <w:t>(To be developed by an NCWM Task Group or Subcommittee)</w:t>
            </w:r>
          </w:p>
          <w:p w14:paraId="7D891865" w14:textId="77777777" w:rsidR="00D24B00" w:rsidRPr="002C6D2F" w:rsidRDefault="00D24B00"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F79CF0F" w14:textId="77777777" w:rsidR="00D24B00" w:rsidRPr="002C6D2F" w:rsidRDefault="00D24B00" w:rsidP="007929AD">
            <w:pPr>
              <w:spacing w:after="0"/>
              <w:ind w:left="720"/>
              <w:rPr>
                <w:rFonts w:eastAsia="Times New Roman"/>
                <w:szCs w:val="24"/>
              </w:rPr>
            </w:pPr>
            <w:r w:rsidRPr="002C6D2F">
              <w:rPr>
                <w:rFonts w:eastAsia="Times New Roman"/>
                <w:i/>
                <w:szCs w:val="24"/>
              </w:rPr>
              <w:t xml:space="preserve">(To be developed by source of the proposal) </w:t>
            </w:r>
          </w:p>
          <w:p w14:paraId="4F09295F" w14:textId="77777777" w:rsidR="00D24B00" w:rsidRPr="002C6D2F" w:rsidRDefault="00D24B00"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D8500D2" w14:textId="77777777" w:rsidR="00D24B00" w:rsidRPr="006A6B31" w:rsidRDefault="00D24B00"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627D53ED" w14:textId="77777777" w:rsidR="00D24B00" w:rsidRDefault="00D24B00"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098A8E" w14:textId="77777777" w:rsidR="00D24B00" w:rsidRPr="00435B92" w:rsidRDefault="00D24B00"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2155328" w14:textId="77777777" w:rsidR="00D24B00" w:rsidRPr="00435B92" w:rsidRDefault="00D24B00" w:rsidP="007929AD">
            <w:pPr>
              <w:spacing w:after="0"/>
              <w:ind w:left="360"/>
              <w:rPr>
                <w:rFonts w:eastAsia="Times New Roman"/>
                <w:szCs w:val="24"/>
              </w:rPr>
            </w:pPr>
          </w:p>
        </w:tc>
      </w:tr>
      <w:tr w:rsidR="00D24B00" w:rsidRPr="00435B92" w14:paraId="7EFEC911"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066B372" w14:textId="77777777" w:rsidR="00D24B00" w:rsidRPr="00435B92" w:rsidRDefault="00D24B00"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24B00" w:rsidRPr="00435B92" w14:paraId="6A6A0A28" w14:textId="77777777" w:rsidTr="007929AD">
        <w:tc>
          <w:tcPr>
            <w:tcW w:w="9350" w:type="dxa"/>
            <w:tcBorders>
              <w:top w:val="single" w:sz="4" w:space="0" w:color="auto"/>
              <w:left w:val="single" w:sz="4" w:space="0" w:color="auto"/>
              <w:bottom w:val="single" w:sz="4" w:space="0" w:color="auto"/>
              <w:right w:val="single" w:sz="4" w:space="0" w:color="auto"/>
            </w:tcBorders>
          </w:tcPr>
          <w:p w14:paraId="0F749B46" w14:textId="77777777" w:rsidR="00D24B00" w:rsidRDefault="00D24B00" w:rsidP="007929AD">
            <w:pPr>
              <w:spacing w:after="0"/>
              <w:rPr>
                <w:rFonts w:eastAsia="Times New Roman"/>
                <w:szCs w:val="24"/>
              </w:rPr>
            </w:pPr>
          </w:p>
          <w:p w14:paraId="0775854E" w14:textId="77777777" w:rsidR="00D24B00" w:rsidRDefault="00D24B00" w:rsidP="007929AD">
            <w:pPr>
              <w:spacing w:after="0"/>
              <w:rPr>
                <w:rFonts w:eastAsia="Times New Roman"/>
                <w:szCs w:val="24"/>
              </w:rPr>
            </w:pPr>
          </w:p>
          <w:p w14:paraId="4287AFA4" w14:textId="77777777" w:rsidR="00D24B00" w:rsidRPr="00435B92" w:rsidRDefault="00D24B00" w:rsidP="007929AD">
            <w:pPr>
              <w:spacing w:after="0"/>
              <w:rPr>
                <w:rFonts w:eastAsia="Times New Roman"/>
                <w:szCs w:val="24"/>
              </w:rPr>
            </w:pPr>
          </w:p>
        </w:tc>
      </w:tr>
    </w:tbl>
    <w:p w14:paraId="43AB3AEB" w14:textId="5F2186AA" w:rsidR="00931EA9" w:rsidRDefault="003B2538" w:rsidP="005553AD">
      <w:r>
        <w:t xml:space="preserve">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E75C6DD" w:rsidR="00FA5F5D" w:rsidRPr="00CF2761" w:rsidRDefault="007C1294" w:rsidP="00C41D05">
      <w:pPr>
        <w:spacing w:before="120" w:after="0"/>
        <w:jc w:val="left"/>
        <w:rPr>
          <w:strike/>
          <w:szCs w:val="20"/>
        </w:rPr>
      </w:pPr>
      <w:r>
        <w:rPr>
          <w:szCs w:val="20"/>
        </w:rPr>
        <w:t xml:space="preserve">Mr. Ethan </w:t>
      </w:r>
      <w:proofErr w:type="spellStart"/>
      <w:r>
        <w:rPr>
          <w:szCs w:val="20"/>
        </w:rPr>
        <w:t>Borgen</w:t>
      </w:r>
      <w:proofErr w:type="spellEnd"/>
      <w:r>
        <w:rPr>
          <w:szCs w:val="20"/>
        </w:rPr>
        <w:t>, Westchester County, New York</w:t>
      </w:r>
      <w:r w:rsidR="00DB62D4" w:rsidRPr="00A755D0">
        <w:rPr>
          <w:szCs w:val="20"/>
        </w:rPr>
        <w:t xml:space="preserve"> </w:t>
      </w:r>
      <w:r w:rsidR="00FA5F5D" w:rsidRPr="007D58E1">
        <w:rPr>
          <w:szCs w:val="20"/>
        </w:rPr>
        <w:t>| Committee Chair</w:t>
      </w:r>
      <w:r w:rsidR="0034592A">
        <w:rPr>
          <w:szCs w:val="20"/>
        </w:rPr>
        <w:t xml:space="preserve">- NCWM Representative </w:t>
      </w:r>
    </w:p>
    <w:p w14:paraId="2363C1FB" w14:textId="5CD1DBC2"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2D6537">
        <w:rPr>
          <w:rFonts w:ascii="Times New Roman" w:hAnsi="Times New Roman"/>
          <w:sz w:val="20"/>
          <w:szCs w:val="20"/>
        </w:rPr>
        <w:t>Marc Paquette, Vermont</w:t>
      </w:r>
      <w:r w:rsidRPr="00A755D0">
        <w:rPr>
          <w:rFonts w:ascii="Times New Roman" w:hAnsi="Times New Roman"/>
          <w:sz w:val="20"/>
          <w:szCs w:val="20"/>
        </w:rPr>
        <w:t xml:space="preserve"> | Member</w:t>
      </w:r>
    </w:p>
    <w:p w14:paraId="1B1A2775" w14:textId="2C102B84" w:rsidR="008A4BEB" w:rsidRPr="0034592A" w:rsidRDefault="00601ECB" w:rsidP="008A4BEB">
      <w:pPr>
        <w:pStyle w:val="NoSpacing"/>
        <w:rPr>
          <w:rFonts w:ascii="Times New Roman" w:hAnsi="Times New Roman"/>
          <w:sz w:val="20"/>
          <w:szCs w:val="20"/>
        </w:rPr>
      </w:pPr>
      <w:r>
        <w:rPr>
          <w:rFonts w:ascii="Times New Roman" w:hAnsi="Times New Roman"/>
          <w:sz w:val="20"/>
          <w:szCs w:val="20"/>
        </w:rPr>
        <w:t xml:space="preserve">Mr. </w:t>
      </w:r>
      <w:r w:rsidR="002D6537">
        <w:rPr>
          <w:rFonts w:ascii="Times New Roman" w:hAnsi="Times New Roman"/>
          <w:sz w:val="20"/>
          <w:szCs w:val="20"/>
        </w:rPr>
        <w:t>B</w:t>
      </w:r>
      <w:r w:rsidR="00C267B1">
        <w:rPr>
          <w:rFonts w:ascii="Times New Roman" w:hAnsi="Times New Roman"/>
          <w:sz w:val="20"/>
          <w:szCs w:val="20"/>
        </w:rPr>
        <w:t>ill Callaway, Crompco</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C267B1">
        <w:rPr>
          <w:rFonts w:ascii="Times New Roman" w:hAnsi="Times New Roman"/>
          <w:sz w:val="20"/>
          <w:szCs w:val="20"/>
        </w:rPr>
        <w:t>Associate Member</w:t>
      </w:r>
      <w:r w:rsidR="00280B81">
        <w:rPr>
          <w:rFonts w:ascii="Times New Roman" w:hAnsi="Times New Roman"/>
          <w:sz w:val="20"/>
          <w:szCs w:val="20"/>
        </w:rPr>
        <w:t xml:space="preserve">ship Representative </w:t>
      </w:r>
    </w:p>
    <w:p w14:paraId="7883B5CD" w14:textId="6AC394B8" w:rsidR="005553AD" w:rsidRDefault="0034592A" w:rsidP="005553AD">
      <w:pPr>
        <w:pStyle w:val="NoSpacing"/>
        <w:spacing w:before="120"/>
        <w:rPr>
          <w:rFonts w:ascii="Times New Roman" w:eastAsia="Times New Roman" w:hAnsi="Times New Roman"/>
          <w:b/>
          <w:bCs/>
          <w:sz w:val="20"/>
        </w:rPr>
      </w:pPr>
      <w:r>
        <w:rPr>
          <w:rFonts w:ascii="Times New Roman" w:eastAsia="Times New Roman" w:hAnsi="Times New Roman"/>
          <w:b/>
          <w:bCs/>
          <w:spacing w:val="-3"/>
          <w:sz w:val="20"/>
        </w:rPr>
        <w:t xml:space="preserve">NE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2"/>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3A7654D9"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11"/>
          <w:headerReference w:type="default" r:id="rId12"/>
          <w:footerReference w:type="even" r:id="rId13"/>
          <w:footerReference w:type="default" r:id="rId14"/>
          <w:pgSz w:w="12240" w:h="15840" w:code="1"/>
          <w:pgMar w:top="1440" w:right="1440" w:bottom="1440" w:left="1440" w:header="720" w:footer="720" w:gutter="0"/>
          <w:lnNumType w:countBy="1"/>
          <w:pgNumType w:start="469"/>
          <w:cols w:space="720"/>
          <w:docGrid w:linePitch="299"/>
        </w:sectPr>
      </w:pPr>
      <w:r>
        <w:rPr>
          <w:rFonts w:eastAsia="Times New Roman"/>
          <w:b/>
          <w:bCs/>
        </w:rPr>
        <w:br w:type="page"/>
      </w:r>
    </w:p>
    <w:p w14:paraId="02F2FE7B" w14:textId="77777777" w:rsidR="00E74EFD" w:rsidRPr="006C2370" w:rsidRDefault="00E74EFD" w:rsidP="007F45E0">
      <w:pPr>
        <w:pStyle w:val="NoSpacing"/>
        <w:suppressLineNumbers/>
        <w:spacing w:after="240"/>
        <w:rPr>
          <w:rFonts w:ascii="Times New Roman" w:hAnsi="Times New Roman"/>
          <w:sz w:val="20"/>
          <w:szCs w:val="20"/>
        </w:rPr>
      </w:pPr>
    </w:p>
    <w:sectPr w:rsidR="00E74EFD" w:rsidRPr="006C2370" w:rsidSect="00FC0EA0">
      <w:headerReference w:type="even" r:id="rId15"/>
      <w:headerReference w:type="default" r:id="rId16"/>
      <w:footerReference w:type="even" r:id="rId17"/>
      <w:footerReference w:type="default" r:id="rId18"/>
      <w:headerReference w:type="first" r:id="rId19"/>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5205" w14:textId="77777777" w:rsidR="00F942F1" w:rsidRDefault="00F942F1">
      <w:pPr>
        <w:spacing w:after="0"/>
      </w:pPr>
      <w:r>
        <w:separator/>
      </w:r>
    </w:p>
  </w:endnote>
  <w:endnote w:type="continuationSeparator" w:id="0">
    <w:p w14:paraId="1B0C7777" w14:textId="77777777" w:rsidR="00F942F1" w:rsidRDefault="00F942F1">
      <w:pPr>
        <w:spacing w:after="0"/>
      </w:pPr>
      <w:r>
        <w:continuationSeparator/>
      </w:r>
    </w:p>
  </w:endnote>
  <w:endnote w:type="continuationNotice" w:id="1">
    <w:p w14:paraId="37B1E150" w14:textId="77777777" w:rsidR="00F942F1" w:rsidRDefault="00F942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6307A" w14:textId="77777777" w:rsidR="00F942F1" w:rsidRDefault="00F942F1">
      <w:pPr>
        <w:spacing w:after="0"/>
      </w:pPr>
      <w:r>
        <w:separator/>
      </w:r>
    </w:p>
  </w:footnote>
  <w:footnote w:type="continuationSeparator" w:id="0">
    <w:p w14:paraId="36664D4C" w14:textId="77777777" w:rsidR="00F942F1" w:rsidRDefault="00F942F1">
      <w:pPr>
        <w:spacing w:after="0"/>
      </w:pPr>
      <w:r>
        <w:continuationSeparator/>
      </w:r>
    </w:p>
  </w:footnote>
  <w:footnote w:type="continuationNotice" w:id="1">
    <w:p w14:paraId="3C0BCC9D" w14:textId="77777777" w:rsidR="00F942F1" w:rsidRDefault="00F942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8F45BCF" w:rsidR="008718AF" w:rsidRDefault="00391BA0" w:rsidP="001A028D">
    <w:pPr>
      <w:pStyle w:val="Header"/>
      <w:tabs>
        <w:tab w:val="clear" w:pos="4680"/>
      </w:tabs>
      <w:jc w:val="left"/>
      <w:rPr>
        <w:szCs w:val="20"/>
      </w:rPr>
    </w:pPr>
    <w:r>
      <w:rPr>
        <w:szCs w:val="20"/>
      </w:rPr>
      <w:t xml:space="preserve">NEWMA </w:t>
    </w:r>
    <w:r w:rsidR="008718AF" w:rsidRPr="005E16E8">
      <w:rPr>
        <w:szCs w:val="20"/>
      </w:rPr>
      <w:t>PDC</w:t>
    </w:r>
    <w:r>
      <w:rPr>
        <w:szCs w:val="20"/>
      </w:rPr>
      <w:t xml:space="preserve"> 2023 Annual Meeting </w:t>
    </w:r>
    <w:r w:rsidR="007F45E0">
      <w:rPr>
        <w:szCs w:val="20"/>
      </w:rP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1DB8CD37" w:rsidR="00CC565A" w:rsidRPr="00994468" w:rsidRDefault="001A028D" w:rsidP="001A028D">
    <w:pPr>
      <w:pStyle w:val="Header"/>
      <w:jc w:val="right"/>
    </w:pPr>
    <w:r>
      <w:t xml:space="preserve">NEWMA PDC </w:t>
    </w:r>
    <w:r w:rsidR="00994468">
      <w:t>202</w:t>
    </w:r>
    <w:r w:rsidR="00CC565A">
      <w:t>3</w:t>
    </w:r>
    <w:r w:rsidR="00994468">
      <w:t xml:space="preserve"> </w:t>
    </w:r>
    <w:r>
      <w:t xml:space="preserve">Annual Meeting </w:t>
    </w:r>
    <w:r w:rsidR="007F45E0">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3428B217"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Interim Meeting Report</w:t>
    </w:r>
  </w:p>
  <w:p w14:paraId="31FE9F27" w14:textId="249537B7" w:rsidR="008718AF" w:rsidRDefault="008718AF" w:rsidP="003B5322">
    <w:pPr>
      <w:pStyle w:val="Header"/>
      <w:tabs>
        <w:tab w:val="clear" w:pos="4680"/>
      </w:tabs>
      <w:jc w:val="right"/>
      <w:rPr>
        <w:szCs w:val="20"/>
      </w:rPr>
    </w:pPr>
    <w:r>
      <w:rPr>
        <w:szCs w:val="20"/>
      </w:rPr>
      <w:t>Appendix B – NIST OWM Training: Future Pla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1844E0C5" w:rsidR="008718AF" w:rsidRDefault="008718AF"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Pr>
        <w:szCs w:val="20"/>
      </w:rPr>
      <w:t>Interim Meeting Report</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932437">
    <w:abstractNumId w:val="14"/>
  </w:num>
  <w:num w:numId="2" w16cid:durableId="1992706493">
    <w:abstractNumId w:val="24"/>
  </w:num>
  <w:num w:numId="3" w16cid:durableId="92013804">
    <w:abstractNumId w:val="5"/>
  </w:num>
  <w:num w:numId="4" w16cid:durableId="112603286">
    <w:abstractNumId w:val="18"/>
  </w:num>
  <w:num w:numId="5" w16cid:durableId="206527589">
    <w:abstractNumId w:val="16"/>
  </w:num>
  <w:num w:numId="6" w16cid:durableId="1543975423">
    <w:abstractNumId w:val="12"/>
  </w:num>
  <w:num w:numId="7" w16cid:durableId="842203370">
    <w:abstractNumId w:val="17"/>
  </w:num>
  <w:num w:numId="8" w16cid:durableId="641933675">
    <w:abstractNumId w:val="21"/>
  </w:num>
  <w:num w:numId="9" w16cid:durableId="2091736240">
    <w:abstractNumId w:val="10"/>
  </w:num>
  <w:num w:numId="10" w16cid:durableId="56513820">
    <w:abstractNumId w:val="1"/>
  </w:num>
  <w:num w:numId="11" w16cid:durableId="1505784982">
    <w:abstractNumId w:val="27"/>
  </w:num>
  <w:num w:numId="12" w16cid:durableId="1508524298">
    <w:abstractNumId w:val="7"/>
  </w:num>
  <w:num w:numId="13" w16cid:durableId="1508518372">
    <w:abstractNumId w:val="11"/>
  </w:num>
  <w:num w:numId="14" w16cid:durableId="1758746059">
    <w:abstractNumId w:val="9"/>
  </w:num>
  <w:num w:numId="15" w16cid:durableId="1037194579">
    <w:abstractNumId w:val="22"/>
  </w:num>
  <w:num w:numId="16" w16cid:durableId="2510296">
    <w:abstractNumId w:val="26"/>
  </w:num>
  <w:num w:numId="17" w16cid:durableId="817527222">
    <w:abstractNumId w:val="28"/>
  </w:num>
  <w:num w:numId="18" w16cid:durableId="132796645">
    <w:abstractNumId w:val="25"/>
  </w:num>
  <w:num w:numId="19" w16cid:durableId="195119644">
    <w:abstractNumId w:val="15"/>
  </w:num>
  <w:num w:numId="20" w16cid:durableId="1152256274">
    <w:abstractNumId w:val="19"/>
  </w:num>
  <w:num w:numId="21" w16cid:durableId="1158233177">
    <w:abstractNumId w:val="2"/>
  </w:num>
  <w:num w:numId="22" w16cid:durableId="597493862">
    <w:abstractNumId w:val="4"/>
  </w:num>
  <w:num w:numId="23" w16cid:durableId="55396399">
    <w:abstractNumId w:val="23"/>
  </w:num>
  <w:num w:numId="24" w16cid:durableId="1044788777">
    <w:abstractNumId w:val="3"/>
  </w:num>
  <w:num w:numId="25" w16cid:durableId="1550999117">
    <w:abstractNumId w:val="8"/>
  </w:num>
  <w:num w:numId="26" w16cid:durableId="423846198">
    <w:abstractNumId w:val="0"/>
  </w:num>
  <w:num w:numId="27" w16cid:durableId="662857968">
    <w:abstractNumId w:val="13"/>
  </w:num>
  <w:num w:numId="28" w16cid:durableId="476872472">
    <w:abstractNumId w:val="6"/>
  </w:num>
  <w:num w:numId="29" w16cid:durableId="227152305">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yMagFhhQwG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280"/>
    <w:rsid w:val="00082685"/>
    <w:rsid w:val="000829FE"/>
    <w:rsid w:val="00084386"/>
    <w:rsid w:val="000847B0"/>
    <w:rsid w:val="00092110"/>
    <w:rsid w:val="000940E3"/>
    <w:rsid w:val="000962C2"/>
    <w:rsid w:val="0009663C"/>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3641"/>
    <w:rsid w:val="000C4131"/>
    <w:rsid w:val="000C5262"/>
    <w:rsid w:val="000C602D"/>
    <w:rsid w:val="000C604A"/>
    <w:rsid w:val="000C6399"/>
    <w:rsid w:val="000C6958"/>
    <w:rsid w:val="000D08A5"/>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3EE1"/>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3C58"/>
    <w:rsid w:val="00194B54"/>
    <w:rsid w:val="00194C77"/>
    <w:rsid w:val="00195003"/>
    <w:rsid w:val="001A028D"/>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58"/>
    <w:rsid w:val="00225E3E"/>
    <w:rsid w:val="00227838"/>
    <w:rsid w:val="00227FDE"/>
    <w:rsid w:val="002300B9"/>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481D"/>
    <w:rsid w:val="0026510F"/>
    <w:rsid w:val="002657EE"/>
    <w:rsid w:val="002659F6"/>
    <w:rsid w:val="00265F52"/>
    <w:rsid w:val="00273D3F"/>
    <w:rsid w:val="00274770"/>
    <w:rsid w:val="0027490F"/>
    <w:rsid w:val="00275B22"/>
    <w:rsid w:val="00275FFD"/>
    <w:rsid w:val="00276F6E"/>
    <w:rsid w:val="00277198"/>
    <w:rsid w:val="002805E4"/>
    <w:rsid w:val="00280B81"/>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53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2557"/>
    <w:rsid w:val="0034368E"/>
    <w:rsid w:val="00344302"/>
    <w:rsid w:val="0034592A"/>
    <w:rsid w:val="00345CBE"/>
    <w:rsid w:val="00345FF9"/>
    <w:rsid w:val="00346D3D"/>
    <w:rsid w:val="00346F4B"/>
    <w:rsid w:val="00347C36"/>
    <w:rsid w:val="00347C72"/>
    <w:rsid w:val="00347EC8"/>
    <w:rsid w:val="00350AD9"/>
    <w:rsid w:val="003510AB"/>
    <w:rsid w:val="00352058"/>
    <w:rsid w:val="0035294C"/>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BA0"/>
    <w:rsid w:val="00391F59"/>
    <w:rsid w:val="00394199"/>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4027"/>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6E61"/>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715D"/>
    <w:rsid w:val="004E7172"/>
    <w:rsid w:val="004F0E03"/>
    <w:rsid w:val="004F1323"/>
    <w:rsid w:val="004F28C7"/>
    <w:rsid w:val="004F3308"/>
    <w:rsid w:val="004F4F09"/>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4330"/>
    <w:rsid w:val="005D79C5"/>
    <w:rsid w:val="005E0B19"/>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601FC"/>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294"/>
    <w:rsid w:val="007C16F7"/>
    <w:rsid w:val="007C3740"/>
    <w:rsid w:val="007C52C0"/>
    <w:rsid w:val="007D0B01"/>
    <w:rsid w:val="007D1D3A"/>
    <w:rsid w:val="007D20EC"/>
    <w:rsid w:val="007D234E"/>
    <w:rsid w:val="007D2427"/>
    <w:rsid w:val="007D35EB"/>
    <w:rsid w:val="007D58E1"/>
    <w:rsid w:val="007D7A18"/>
    <w:rsid w:val="007E0879"/>
    <w:rsid w:val="007E2687"/>
    <w:rsid w:val="007E3493"/>
    <w:rsid w:val="007E6DBB"/>
    <w:rsid w:val="007E70C6"/>
    <w:rsid w:val="007F0E87"/>
    <w:rsid w:val="007F1553"/>
    <w:rsid w:val="007F2A69"/>
    <w:rsid w:val="007F3133"/>
    <w:rsid w:val="007F37BF"/>
    <w:rsid w:val="007F45E0"/>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1AC0"/>
    <w:rsid w:val="008525D0"/>
    <w:rsid w:val="00854A1B"/>
    <w:rsid w:val="008550FB"/>
    <w:rsid w:val="00855C10"/>
    <w:rsid w:val="0085680A"/>
    <w:rsid w:val="00857122"/>
    <w:rsid w:val="00860624"/>
    <w:rsid w:val="00860C27"/>
    <w:rsid w:val="00863103"/>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F99"/>
    <w:rsid w:val="00953C76"/>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4468"/>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7B1"/>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E1B"/>
    <w:rsid w:val="00D13395"/>
    <w:rsid w:val="00D15802"/>
    <w:rsid w:val="00D16C73"/>
    <w:rsid w:val="00D16DA7"/>
    <w:rsid w:val="00D176FD"/>
    <w:rsid w:val="00D17E27"/>
    <w:rsid w:val="00D20677"/>
    <w:rsid w:val="00D22489"/>
    <w:rsid w:val="00D23117"/>
    <w:rsid w:val="00D23FD3"/>
    <w:rsid w:val="00D23FF6"/>
    <w:rsid w:val="00D246AA"/>
    <w:rsid w:val="00D24B00"/>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672C"/>
    <w:rsid w:val="00DC7B85"/>
    <w:rsid w:val="00DD012D"/>
    <w:rsid w:val="00DD0694"/>
    <w:rsid w:val="00DD0F52"/>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BDC"/>
    <w:rsid w:val="00E50C32"/>
    <w:rsid w:val="00E51B25"/>
    <w:rsid w:val="00E5248C"/>
    <w:rsid w:val="00E53CD9"/>
    <w:rsid w:val="00E54172"/>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4EFD"/>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15F4"/>
    <w:rsid w:val="00EA2BAD"/>
    <w:rsid w:val="00EA32A7"/>
    <w:rsid w:val="00EA3690"/>
    <w:rsid w:val="00EA36A0"/>
    <w:rsid w:val="00EA394C"/>
    <w:rsid w:val="00EA3BB5"/>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2BE"/>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42F1"/>
    <w:rsid w:val="00F951E1"/>
    <w:rsid w:val="00F97B1A"/>
    <w:rsid w:val="00FA02CF"/>
    <w:rsid w:val="00FA054D"/>
    <w:rsid w:val="00FA108B"/>
    <w:rsid w:val="00FA1972"/>
    <w:rsid w:val="00FA2D70"/>
    <w:rsid w:val="00FA5F15"/>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0C3641"/>
    <w:pPr>
      <w:widowControl/>
      <w:spacing w:after="0"/>
      <w:jc w:val="center"/>
    </w:pPr>
    <w:rPr>
      <w:rFonts w:eastAsia="Times New Roman"/>
      <w:b/>
      <w:bCs/>
      <w:sz w:val="28"/>
      <w:szCs w:val="24"/>
    </w:rPr>
  </w:style>
  <w:style w:type="character" w:customStyle="1" w:styleId="TitleChar">
    <w:name w:val="Title Char"/>
    <w:basedOn w:val="DefaultParagraphFont"/>
    <w:link w:val="Title"/>
    <w:rsid w:val="000C3641"/>
    <w:rPr>
      <w:rFonts w:ascii="Times New Roman" w:eastAsia="Times New Roman" w:hAnsi="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818</Words>
  <Characters>1036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on Onwiler</cp:lastModifiedBy>
  <cp:revision>6</cp:revision>
  <cp:lastPrinted>2023-04-14T16:57:00Z</cp:lastPrinted>
  <dcterms:created xsi:type="dcterms:W3CDTF">2023-05-01T17:42:00Z</dcterms:created>
  <dcterms:modified xsi:type="dcterms:W3CDTF">2023-05-0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